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D260E" w14:textId="77777777" w:rsidR="00F62C8C" w:rsidRPr="00BF67C7" w:rsidRDefault="00F62C8C" w:rsidP="00F62C8C">
      <w:pPr>
        <w:jc w:val="center"/>
        <w:rPr>
          <w:rFonts w:ascii="Eras Light ITC" w:hAnsi="Eras Light ITC" w:cs="Narkisim"/>
          <w:b/>
        </w:rPr>
      </w:pPr>
      <w:r w:rsidRPr="00BF67C7">
        <w:rPr>
          <w:rFonts w:ascii="Eras Light ITC" w:hAnsi="Eras Light ITC" w:cs="Narkisim"/>
          <w:b/>
        </w:rPr>
        <w:t>South Salt Lake Valley Mosquito Abatement District</w:t>
      </w:r>
    </w:p>
    <w:p w14:paraId="5C89B011" w14:textId="77777777" w:rsidR="00F62C8C" w:rsidRPr="00BF67C7" w:rsidRDefault="008D5769" w:rsidP="00F62C8C">
      <w:pPr>
        <w:jc w:val="center"/>
        <w:rPr>
          <w:rFonts w:ascii="Eras Light ITC" w:hAnsi="Eras Light ITC" w:cs="Narkisim"/>
          <w:b/>
        </w:rPr>
      </w:pPr>
      <w:r w:rsidRPr="00BF67C7">
        <w:rPr>
          <w:rFonts w:ascii="Eras Light ITC" w:hAnsi="Eras Light ITC" w:cs="Narkisim"/>
          <w:b/>
        </w:rPr>
        <w:t>B</w:t>
      </w:r>
      <w:r w:rsidR="00F62C8C" w:rsidRPr="00BF67C7">
        <w:rPr>
          <w:rFonts w:ascii="Eras Light ITC" w:hAnsi="Eras Light ITC" w:cs="Narkisim"/>
          <w:b/>
        </w:rPr>
        <w:t>oard Meeting Minutes</w:t>
      </w:r>
    </w:p>
    <w:p w14:paraId="293452DF" w14:textId="1AA9F348" w:rsidR="00F62C8C" w:rsidRPr="00BF67C7" w:rsidRDefault="00EE3C94" w:rsidP="00F62C8C">
      <w:pPr>
        <w:jc w:val="center"/>
        <w:rPr>
          <w:rFonts w:ascii="Eras Light ITC" w:hAnsi="Eras Light ITC" w:cs="Narkisim"/>
          <w:b/>
        </w:rPr>
      </w:pPr>
      <w:r>
        <w:rPr>
          <w:rFonts w:ascii="Eras Light ITC" w:hAnsi="Eras Light ITC" w:cs="Narkisim"/>
          <w:b/>
        </w:rPr>
        <w:t>April</w:t>
      </w:r>
      <w:r w:rsidR="007416B8">
        <w:rPr>
          <w:rFonts w:ascii="Eras Light ITC" w:hAnsi="Eras Light ITC" w:cs="Narkisim"/>
          <w:b/>
        </w:rPr>
        <w:t xml:space="preserve"> 1</w:t>
      </w:r>
      <w:r>
        <w:rPr>
          <w:rFonts w:ascii="Eras Light ITC" w:hAnsi="Eras Light ITC" w:cs="Narkisim"/>
          <w:b/>
        </w:rPr>
        <w:t>1</w:t>
      </w:r>
      <w:r w:rsidR="00F62C8C" w:rsidRPr="00BF67C7">
        <w:rPr>
          <w:rFonts w:ascii="Eras Light ITC" w:hAnsi="Eras Light ITC" w:cs="Narkisim"/>
          <w:b/>
        </w:rPr>
        <w:t xml:space="preserve">, </w:t>
      </w:r>
      <w:proofErr w:type="gramStart"/>
      <w:r w:rsidR="00F62C8C" w:rsidRPr="00BF67C7">
        <w:rPr>
          <w:rFonts w:ascii="Eras Light ITC" w:hAnsi="Eras Light ITC" w:cs="Narkisim"/>
          <w:b/>
        </w:rPr>
        <w:t>20</w:t>
      </w:r>
      <w:r w:rsidR="001F2489">
        <w:rPr>
          <w:rFonts w:ascii="Eras Light ITC" w:hAnsi="Eras Light ITC" w:cs="Narkisim"/>
          <w:b/>
        </w:rPr>
        <w:t>2</w:t>
      </w:r>
      <w:r w:rsidR="008C1BEA">
        <w:rPr>
          <w:rFonts w:ascii="Eras Light ITC" w:hAnsi="Eras Light ITC" w:cs="Narkisim"/>
          <w:b/>
        </w:rPr>
        <w:t>2</w:t>
      </w:r>
      <w:proofErr w:type="gramEnd"/>
      <w:r w:rsidR="00F62C8C" w:rsidRPr="00BF67C7">
        <w:rPr>
          <w:rFonts w:ascii="Eras Light ITC" w:hAnsi="Eras Light ITC" w:cs="Narkisim"/>
          <w:b/>
        </w:rPr>
        <w:t xml:space="preserve"> at </w:t>
      </w:r>
      <w:r w:rsidR="00436D85" w:rsidRPr="00BF67C7">
        <w:rPr>
          <w:rFonts w:ascii="Eras Light ITC" w:hAnsi="Eras Light ITC" w:cs="Narkisim"/>
          <w:b/>
        </w:rPr>
        <w:t>2</w:t>
      </w:r>
      <w:r w:rsidR="00F62C8C" w:rsidRPr="00BF67C7">
        <w:rPr>
          <w:rFonts w:ascii="Eras Light ITC" w:hAnsi="Eras Light ITC" w:cs="Narkisim"/>
          <w:b/>
        </w:rPr>
        <w:t>:</w:t>
      </w:r>
      <w:r w:rsidR="001F2489">
        <w:rPr>
          <w:rFonts w:ascii="Eras Light ITC" w:hAnsi="Eras Light ITC" w:cs="Narkisim"/>
          <w:b/>
        </w:rPr>
        <w:t>00</w:t>
      </w:r>
      <w:r w:rsidR="00F62C8C" w:rsidRPr="00BF67C7">
        <w:rPr>
          <w:rFonts w:ascii="Eras Light ITC" w:hAnsi="Eras Light ITC" w:cs="Narkisim"/>
          <w:b/>
        </w:rPr>
        <w:t>pm</w:t>
      </w:r>
    </w:p>
    <w:p w14:paraId="575BEE8E" w14:textId="77777777" w:rsidR="00F62C8C" w:rsidRPr="00BF67C7" w:rsidRDefault="00F62C8C" w:rsidP="00F62C8C">
      <w:pPr>
        <w:jc w:val="center"/>
        <w:rPr>
          <w:rFonts w:ascii="Eras Light ITC" w:hAnsi="Eras Light ITC" w:cs="Narkisim"/>
        </w:rPr>
      </w:pPr>
    </w:p>
    <w:p w14:paraId="122CE12A" w14:textId="3D16A3AB" w:rsidR="00F62C8C" w:rsidRDefault="00F62C8C" w:rsidP="00DE3483">
      <w:p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 xml:space="preserve">The Board of Trustees of the South Salt Lake Valley Mosquito Abatement District, Salt Lake County, State of Utah, </w:t>
      </w:r>
      <w:r w:rsidR="00DE3483" w:rsidRPr="00BF67C7">
        <w:rPr>
          <w:rFonts w:ascii="Eras Light ITC" w:hAnsi="Eras Light ITC" w:cs="Narkisim"/>
        </w:rPr>
        <w:t>met in a</w:t>
      </w:r>
      <w:r w:rsidR="00DE3483">
        <w:rPr>
          <w:rFonts w:ascii="Eras Light ITC" w:hAnsi="Eras Light ITC" w:cs="Narkisim"/>
        </w:rPr>
        <w:t xml:space="preserve">n electronic </w:t>
      </w:r>
      <w:r w:rsidR="00DE3483" w:rsidRPr="00BF67C7">
        <w:rPr>
          <w:rFonts w:ascii="Eras Light ITC" w:hAnsi="Eras Light ITC" w:cs="Narkisim"/>
        </w:rPr>
        <w:t xml:space="preserve">board meeting </w:t>
      </w:r>
      <w:r w:rsidR="00DE3483">
        <w:rPr>
          <w:rFonts w:ascii="Eras Light ITC" w:hAnsi="Eras Light ITC" w:cs="Narkisim"/>
        </w:rPr>
        <w:t>via Zoom with an anchor location established at the District offices at 7308 Airport Road, West Jordan, Utah.</w:t>
      </w:r>
    </w:p>
    <w:p w14:paraId="2891B3F6" w14:textId="77777777" w:rsidR="00DE3483" w:rsidRPr="00BF67C7" w:rsidRDefault="00DE3483" w:rsidP="00DE3483">
      <w:pPr>
        <w:rPr>
          <w:rFonts w:ascii="Eras Light ITC" w:hAnsi="Eras Light ITC" w:cs="Narkisim"/>
        </w:rPr>
      </w:pPr>
    </w:p>
    <w:p w14:paraId="308ECB1F" w14:textId="375EC1BE" w:rsidR="00EE3C94" w:rsidRDefault="00DE3483" w:rsidP="00EE3C94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The following </w:t>
      </w:r>
      <w:r w:rsidRPr="00BF67C7">
        <w:rPr>
          <w:rFonts w:ascii="Eras Light ITC" w:hAnsi="Eras Light ITC" w:cs="Narkisim"/>
        </w:rPr>
        <w:t>board members were present:</w:t>
      </w:r>
      <w:r>
        <w:rPr>
          <w:rFonts w:ascii="Eras Light ITC" w:hAnsi="Eras Light ITC" w:cs="Narkisim"/>
        </w:rPr>
        <w:t xml:space="preserve"> Jeff Bossard (Brighton),</w:t>
      </w:r>
      <w:r w:rsidRPr="00FA0052">
        <w:rPr>
          <w:rFonts w:ascii="Eras Light ITC" w:hAnsi="Eras Light ITC" w:cs="Narkisim"/>
        </w:rPr>
        <w:t xml:space="preserve"> </w:t>
      </w:r>
      <w:r w:rsidRPr="00BF67C7">
        <w:rPr>
          <w:rFonts w:ascii="Eras Light ITC" w:hAnsi="Eras Light ITC" w:cs="Narkisim"/>
        </w:rPr>
        <w:t xml:space="preserve">Silvia Catten (Millcreek), </w:t>
      </w:r>
      <w:r>
        <w:rPr>
          <w:rFonts w:ascii="Eras Light ITC" w:hAnsi="Eras Light ITC" w:cs="Narkisim"/>
        </w:rPr>
        <w:t>Don Christensen (West Valley), Paul Fotheringham (Holladay),</w:t>
      </w:r>
      <w:r w:rsidRPr="00B11685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 xml:space="preserve">Jeff Gaston (Bluffdale), Brad Gilson (Draper), Paul Glover </w:t>
      </w:r>
      <w:r w:rsidRPr="00BF67C7">
        <w:rPr>
          <w:rFonts w:ascii="Eras Light ITC" w:hAnsi="Eras Light ITC" w:cs="Narkisim"/>
        </w:rPr>
        <w:t>(</w:t>
      </w:r>
      <w:r w:rsidRPr="006B2800">
        <w:rPr>
          <w:rFonts w:ascii="Eras Light ITC" w:hAnsi="Eras Light ITC" w:cs="Narkisim"/>
        </w:rPr>
        <w:t>Midvale</w:t>
      </w:r>
      <w:r w:rsidRPr="00BF67C7">
        <w:rPr>
          <w:rFonts w:ascii="Eras Light ITC" w:hAnsi="Eras Light ITC" w:cs="Narkisim"/>
        </w:rPr>
        <w:t>)</w:t>
      </w:r>
      <w:r>
        <w:rPr>
          <w:rFonts w:ascii="Eras Light ITC" w:hAnsi="Eras Light ITC" w:cs="Narkisim"/>
        </w:rPr>
        <w:t>,</w:t>
      </w:r>
      <w:r w:rsidRPr="00B11685">
        <w:rPr>
          <w:rFonts w:ascii="Eras Light ITC" w:hAnsi="Eras Light ITC" w:cs="Narkisim"/>
        </w:rPr>
        <w:t xml:space="preserve"> </w:t>
      </w:r>
      <w:r w:rsidR="00EE3C94">
        <w:rPr>
          <w:rFonts w:ascii="Eras Light ITC" w:hAnsi="Eras Light ITC" w:cs="Narkisim"/>
        </w:rPr>
        <w:t xml:space="preserve">LeAnne Huff (South Salt Lake), </w:t>
      </w:r>
      <w:r w:rsidRPr="00BF67C7">
        <w:rPr>
          <w:rFonts w:ascii="Eras Light ITC" w:hAnsi="Eras Light ITC" w:cs="Narkisim"/>
        </w:rPr>
        <w:t xml:space="preserve">Kristie </w:t>
      </w:r>
      <w:proofErr w:type="spellStart"/>
      <w:r w:rsidRPr="00BF67C7">
        <w:rPr>
          <w:rFonts w:ascii="Eras Light ITC" w:hAnsi="Eras Light ITC" w:cs="Narkisim"/>
        </w:rPr>
        <w:t>Overson</w:t>
      </w:r>
      <w:proofErr w:type="spellEnd"/>
      <w:r w:rsidRPr="00BF67C7">
        <w:rPr>
          <w:rFonts w:ascii="Eras Light ITC" w:hAnsi="Eras Light ITC" w:cs="Narkisim"/>
        </w:rPr>
        <w:t xml:space="preserve"> (Taylorsville)</w:t>
      </w:r>
      <w:r>
        <w:rPr>
          <w:rFonts w:ascii="Eras Light ITC" w:hAnsi="Eras Light ITC" w:cs="Narkisim"/>
        </w:rPr>
        <w:t>, Linda Price (White City),</w:t>
      </w:r>
      <w:r w:rsidRPr="00BF67C7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 xml:space="preserve">Florence Reynolds (Sandy), Ilene Risk (Salt Lake County), Steve Shields (Herriman), </w:t>
      </w:r>
      <w:r w:rsidRPr="00BF67C7">
        <w:rPr>
          <w:rFonts w:ascii="Eras Light ITC" w:hAnsi="Eras Light ITC" w:cs="Narkisim"/>
        </w:rPr>
        <w:t>Laverne Snow (Murray</w:t>
      </w:r>
      <w:r>
        <w:rPr>
          <w:rFonts w:ascii="Eras Light ITC" w:hAnsi="Eras Light ITC" w:cs="Narkisim"/>
        </w:rPr>
        <w:t>)</w:t>
      </w:r>
      <w:r w:rsidR="00EE3C94">
        <w:rPr>
          <w:rFonts w:ascii="Eras Light ITC" w:hAnsi="Eras Light ITC" w:cs="Narkisim"/>
        </w:rPr>
        <w:t xml:space="preserve"> and </w:t>
      </w:r>
      <w:r w:rsidR="00EE3C94" w:rsidRPr="00BF67C7">
        <w:rPr>
          <w:rFonts w:ascii="Eras Light ITC" w:hAnsi="Eras Light ITC" w:cs="Narkisim"/>
        </w:rPr>
        <w:t>Tamara Zander (South Jordan)</w:t>
      </w:r>
      <w:r w:rsidR="00EE3C94">
        <w:rPr>
          <w:rFonts w:ascii="Eras Light ITC" w:hAnsi="Eras Light ITC" w:cs="Narkisim"/>
        </w:rPr>
        <w:t>.</w:t>
      </w:r>
    </w:p>
    <w:p w14:paraId="382D86A7" w14:textId="77777777" w:rsidR="00DE3483" w:rsidRDefault="00DE3483" w:rsidP="00DE3483">
      <w:pPr>
        <w:rPr>
          <w:rFonts w:ascii="Eras Light ITC" w:hAnsi="Eras Light ITC" w:cs="Narkisim"/>
        </w:rPr>
      </w:pPr>
    </w:p>
    <w:p w14:paraId="459377E1" w14:textId="0AE8F59F" w:rsidR="00DE3483" w:rsidRDefault="00DE3483" w:rsidP="00DE3483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The following board member</w:t>
      </w:r>
      <w:r w:rsidR="007416B8">
        <w:rPr>
          <w:rFonts w:ascii="Eras Light ITC" w:hAnsi="Eras Light ITC" w:cs="Narkisim"/>
        </w:rPr>
        <w:t>s</w:t>
      </w:r>
      <w:r>
        <w:rPr>
          <w:rFonts w:ascii="Eras Light ITC" w:hAnsi="Eras Light ITC" w:cs="Narkisim"/>
        </w:rPr>
        <w:t xml:space="preserve"> w</w:t>
      </w:r>
      <w:r w:rsidR="007416B8">
        <w:rPr>
          <w:rFonts w:ascii="Eras Light ITC" w:hAnsi="Eras Light ITC" w:cs="Narkisim"/>
        </w:rPr>
        <w:t>ere</w:t>
      </w:r>
      <w:r>
        <w:rPr>
          <w:rFonts w:ascii="Eras Light ITC" w:hAnsi="Eras Light ITC" w:cs="Narkisim"/>
        </w:rPr>
        <w:t xml:space="preserve"> absent:</w:t>
      </w:r>
      <w:r w:rsidR="007416B8">
        <w:rPr>
          <w:rFonts w:ascii="Eras Light ITC" w:hAnsi="Eras Light ITC" w:cs="Narkisim"/>
        </w:rPr>
        <w:t xml:space="preserve"> </w:t>
      </w:r>
      <w:r w:rsidR="00EE3C94">
        <w:rPr>
          <w:rFonts w:ascii="Eras Light ITC" w:hAnsi="Eras Light ITC" w:cs="Narkisim"/>
        </w:rPr>
        <w:t xml:space="preserve">Tish Buroker (Riverton), Gene Drake (West Jordan), Doug Petersen (Cottonwood Heights). </w:t>
      </w:r>
    </w:p>
    <w:p w14:paraId="3DCCB95F" w14:textId="77777777" w:rsidR="00D06F63" w:rsidRPr="00BF67C7" w:rsidRDefault="00D06F63" w:rsidP="00D06F63">
      <w:pPr>
        <w:rPr>
          <w:rFonts w:ascii="Eras Light ITC" w:hAnsi="Eras Light ITC" w:cs="Narkisim"/>
        </w:rPr>
      </w:pPr>
    </w:p>
    <w:p w14:paraId="71F0382B" w14:textId="04E6D6EB" w:rsidR="00F62C8C" w:rsidRPr="00BF67C7" w:rsidRDefault="00F62C8C" w:rsidP="00D3466B">
      <w:p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>Also attending were</w:t>
      </w:r>
      <w:r w:rsidR="00436D85" w:rsidRPr="00BF67C7">
        <w:rPr>
          <w:rFonts w:ascii="Eras Light ITC" w:hAnsi="Eras Light ITC" w:cs="Narkisim"/>
        </w:rPr>
        <w:t xml:space="preserve"> </w:t>
      </w:r>
      <w:r w:rsidRPr="00BF67C7">
        <w:rPr>
          <w:rFonts w:ascii="Eras Light ITC" w:hAnsi="Eras Light ITC" w:cs="Narkisim"/>
        </w:rPr>
        <w:t>Brian Hougaard</w:t>
      </w:r>
      <w:r w:rsidR="008F10E5">
        <w:rPr>
          <w:rFonts w:ascii="Eras Light ITC" w:hAnsi="Eras Light ITC" w:cs="Narkisim"/>
        </w:rPr>
        <w:t xml:space="preserve">, </w:t>
      </w:r>
      <w:r w:rsidR="001A3932">
        <w:rPr>
          <w:rFonts w:ascii="Eras Light ITC" w:hAnsi="Eras Light ITC" w:cs="Narkisim"/>
        </w:rPr>
        <w:t>Dan McBride</w:t>
      </w:r>
      <w:r w:rsidR="00EE3C94">
        <w:rPr>
          <w:rFonts w:ascii="Eras Light ITC" w:hAnsi="Eras Light ITC" w:cs="Narkisim"/>
        </w:rPr>
        <w:t>,</w:t>
      </w:r>
      <w:r w:rsidR="001A3932">
        <w:rPr>
          <w:rFonts w:ascii="Eras Light ITC" w:hAnsi="Eras Light ITC" w:cs="Narkisim"/>
        </w:rPr>
        <w:t xml:space="preserve"> </w:t>
      </w:r>
      <w:r w:rsidR="00DE3483">
        <w:rPr>
          <w:rFonts w:ascii="Eras Light ITC" w:hAnsi="Eras Light ITC" w:cs="Narkisim"/>
        </w:rPr>
        <w:t xml:space="preserve">and </w:t>
      </w:r>
      <w:r w:rsidR="00F5671F">
        <w:rPr>
          <w:rFonts w:ascii="Eras Light ITC" w:hAnsi="Eras Light ITC" w:cs="Narkisim"/>
        </w:rPr>
        <w:t>Kassie Draper.</w:t>
      </w:r>
    </w:p>
    <w:p w14:paraId="66DD44AD" w14:textId="77777777" w:rsidR="00365591" w:rsidRPr="00BF67C7" w:rsidRDefault="00365591" w:rsidP="00C935D0">
      <w:pPr>
        <w:ind w:firstLine="720"/>
        <w:rPr>
          <w:rFonts w:ascii="Eras Light ITC" w:hAnsi="Eras Light ITC" w:cs="Narkisim"/>
          <w:color w:val="FF0000"/>
        </w:rPr>
      </w:pPr>
    </w:p>
    <w:p w14:paraId="17C87E7F" w14:textId="5AEC71B9" w:rsidR="00C935D0" w:rsidRDefault="003E55DF" w:rsidP="00C935D0">
      <w:pPr>
        <w:numPr>
          <w:ilvl w:val="0"/>
          <w:numId w:val="8"/>
        </w:numPr>
        <w:rPr>
          <w:rFonts w:ascii="Eras Light ITC" w:hAnsi="Eras Light ITC" w:cs="Narkisim"/>
        </w:rPr>
      </w:pPr>
      <w:r w:rsidRPr="00F5671F">
        <w:rPr>
          <w:rFonts w:ascii="Eras Light ITC" w:hAnsi="Eras Light ITC" w:cs="Narkisim"/>
        </w:rPr>
        <w:t>Welcome.</w:t>
      </w:r>
      <w:r w:rsidR="00C935D0" w:rsidRPr="00F5671F">
        <w:rPr>
          <w:rFonts w:ascii="Eras Light ITC" w:hAnsi="Eras Light ITC" w:cs="Narkisim"/>
        </w:rPr>
        <w:t xml:space="preserve"> </w:t>
      </w:r>
      <w:r w:rsidR="00F5671F" w:rsidRPr="00F5671F">
        <w:rPr>
          <w:rFonts w:ascii="Eras Light ITC" w:hAnsi="Eras Light ITC" w:cs="Narkisim"/>
        </w:rPr>
        <w:t>Price</w:t>
      </w:r>
      <w:r w:rsidR="00C935D0" w:rsidRPr="00F5671F">
        <w:rPr>
          <w:rFonts w:ascii="Eras Light ITC" w:hAnsi="Eras Light ITC" w:cs="Narkisim"/>
        </w:rPr>
        <w:t xml:space="preserve"> duly called the meeting to order and welcomed everyone.</w:t>
      </w:r>
    </w:p>
    <w:p w14:paraId="3BD3BFD1" w14:textId="77777777" w:rsidR="00F5671F" w:rsidRPr="00F5671F" w:rsidRDefault="00F5671F" w:rsidP="00F5671F">
      <w:pPr>
        <w:ind w:left="720"/>
        <w:rPr>
          <w:rFonts w:ascii="Eras Light ITC" w:hAnsi="Eras Light ITC" w:cs="Narkisim"/>
        </w:rPr>
      </w:pPr>
    </w:p>
    <w:p w14:paraId="01A987B0" w14:textId="47213E09" w:rsidR="0034045A" w:rsidRDefault="0034045A" w:rsidP="00BF67C7">
      <w:pPr>
        <w:numPr>
          <w:ilvl w:val="0"/>
          <w:numId w:val="8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Citizen Comments. No members of the public</w:t>
      </w:r>
      <w:r w:rsidR="0004242C">
        <w:rPr>
          <w:rFonts w:ascii="Eras Light ITC" w:hAnsi="Eras Light ITC" w:cs="Narkisim"/>
        </w:rPr>
        <w:t xml:space="preserve"> </w:t>
      </w:r>
      <w:r w:rsidR="005D49FC">
        <w:rPr>
          <w:rFonts w:ascii="Eras Light ITC" w:hAnsi="Eras Light ITC" w:cs="Narkisim"/>
        </w:rPr>
        <w:t xml:space="preserve">were present </w:t>
      </w:r>
      <w:r w:rsidR="001F2489">
        <w:rPr>
          <w:rFonts w:ascii="Eras Light ITC" w:hAnsi="Eras Light ITC" w:cs="Narkisim"/>
        </w:rPr>
        <w:t>to comment</w:t>
      </w:r>
      <w:r w:rsidR="0004242C">
        <w:rPr>
          <w:rFonts w:ascii="Eras Light ITC" w:hAnsi="Eras Light ITC" w:cs="Narkisim"/>
        </w:rPr>
        <w:t>.</w:t>
      </w:r>
    </w:p>
    <w:p w14:paraId="5FC70B3B" w14:textId="77777777" w:rsidR="0034045A" w:rsidRDefault="0034045A" w:rsidP="0034045A">
      <w:pPr>
        <w:pStyle w:val="ListParagraph"/>
        <w:rPr>
          <w:rFonts w:ascii="Eras Light ITC" w:hAnsi="Eras Light ITC" w:cs="Narkisim"/>
        </w:rPr>
      </w:pPr>
    </w:p>
    <w:p w14:paraId="074BD78F" w14:textId="24C32D4A" w:rsidR="0071767F" w:rsidRPr="00B44E55" w:rsidRDefault="00BF67C7" w:rsidP="0071767F">
      <w:pPr>
        <w:numPr>
          <w:ilvl w:val="0"/>
          <w:numId w:val="8"/>
        </w:numPr>
        <w:rPr>
          <w:rFonts w:ascii="Eras Light ITC" w:hAnsi="Eras Light ITC" w:cs="Narkisim"/>
        </w:rPr>
      </w:pPr>
      <w:r w:rsidRPr="00B44E55">
        <w:rPr>
          <w:rFonts w:ascii="Eras Light ITC" w:hAnsi="Eras Light ITC" w:cs="Narkisim"/>
        </w:rPr>
        <w:t>Board Conflicts of Interest Disclosures. No board members had any agenda conflicts to disclose.</w:t>
      </w:r>
    </w:p>
    <w:p w14:paraId="2AFD6D6E" w14:textId="77777777" w:rsidR="001F2489" w:rsidRDefault="001F2489" w:rsidP="001F2489">
      <w:pPr>
        <w:pStyle w:val="ListParagraph"/>
        <w:rPr>
          <w:rFonts w:ascii="Eras Light ITC" w:hAnsi="Eras Light ITC" w:cs="Narkisim"/>
        </w:rPr>
      </w:pPr>
    </w:p>
    <w:p w14:paraId="03993C21" w14:textId="613449A4" w:rsidR="001F0856" w:rsidRPr="00BF67C7" w:rsidRDefault="00F7248D" w:rsidP="001F0856">
      <w:pPr>
        <w:numPr>
          <w:ilvl w:val="0"/>
          <w:numId w:val="8"/>
        </w:num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 xml:space="preserve">Approve </w:t>
      </w:r>
      <w:r w:rsidR="00C935D0" w:rsidRPr="00BF67C7">
        <w:rPr>
          <w:rFonts w:ascii="Eras Light ITC" w:hAnsi="Eras Light ITC" w:cs="Narkisim"/>
        </w:rPr>
        <w:t>Minutes</w:t>
      </w:r>
      <w:r w:rsidR="003E55DF" w:rsidRPr="00BF67C7">
        <w:rPr>
          <w:rFonts w:ascii="Eras Light ITC" w:hAnsi="Eras Light ITC" w:cs="Narkisim"/>
        </w:rPr>
        <w:t>.</w:t>
      </w:r>
      <w:r w:rsidR="009D039A" w:rsidRPr="00BF67C7">
        <w:rPr>
          <w:rFonts w:ascii="Eras Light ITC" w:hAnsi="Eras Light ITC" w:cs="Narkisim"/>
        </w:rPr>
        <w:t xml:space="preserve"> </w:t>
      </w:r>
      <w:r w:rsidR="007416B8">
        <w:rPr>
          <w:rFonts w:ascii="Eras Light ITC" w:hAnsi="Eras Light ITC" w:cs="Narkisim"/>
        </w:rPr>
        <w:t>Bossard</w:t>
      </w:r>
      <w:r w:rsidR="00436D85" w:rsidRPr="00BF67C7">
        <w:rPr>
          <w:rFonts w:ascii="Eras Light ITC" w:hAnsi="Eras Light ITC" w:cs="Narkisim"/>
        </w:rPr>
        <w:t xml:space="preserve"> </w:t>
      </w:r>
      <w:r w:rsidR="00C935D0" w:rsidRPr="00BF67C7">
        <w:rPr>
          <w:rFonts w:ascii="Eras Light ITC" w:hAnsi="Eras Light ITC" w:cs="Narkisim"/>
        </w:rPr>
        <w:t>mo</w:t>
      </w:r>
      <w:r w:rsidR="000C7DFC" w:rsidRPr="00BF67C7">
        <w:rPr>
          <w:rFonts w:ascii="Eras Light ITC" w:hAnsi="Eras Light ITC" w:cs="Narkisim"/>
        </w:rPr>
        <w:t>ved</w:t>
      </w:r>
      <w:r w:rsidR="00436D85" w:rsidRPr="00BF67C7">
        <w:rPr>
          <w:rFonts w:ascii="Eras Light ITC" w:hAnsi="Eras Light ITC" w:cs="Narkisim"/>
        </w:rPr>
        <w:t xml:space="preserve"> to approve and adopt the </w:t>
      </w:r>
      <w:r w:rsidR="00F46BB8">
        <w:rPr>
          <w:rFonts w:ascii="Eras Light ITC" w:hAnsi="Eras Light ITC" w:cs="Narkisim"/>
        </w:rPr>
        <w:t>March</w:t>
      </w:r>
      <w:r w:rsidR="00BF67C7" w:rsidRPr="00BF67C7">
        <w:rPr>
          <w:rFonts w:ascii="Eras Light ITC" w:hAnsi="Eras Light ITC" w:cs="Narkisim"/>
        </w:rPr>
        <w:t xml:space="preserve"> </w:t>
      </w:r>
      <w:r w:rsidR="00436D85" w:rsidRPr="00BF67C7">
        <w:rPr>
          <w:rFonts w:ascii="Eras Light ITC" w:hAnsi="Eras Light ITC" w:cs="Narkisim"/>
        </w:rPr>
        <w:t>minutes</w:t>
      </w:r>
      <w:r w:rsidR="00781509" w:rsidRPr="00BF67C7">
        <w:rPr>
          <w:rFonts w:ascii="Eras Light ITC" w:hAnsi="Eras Light ITC" w:cs="Narkisim"/>
        </w:rPr>
        <w:t xml:space="preserve">. </w:t>
      </w:r>
      <w:r w:rsidR="00F46BB8">
        <w:rPr>
          <w:rFonts w:ascii="Eras Light ITC" w:hAnsi="Eras Light ITC" w:cs="Narkisim"/>
        </w:rPr>
        <w:t>Fotheringham</w:t>
      </w:r>
      <w:r w:rsidR="00365591" w:rsidRPr="00BF67C7">
        <w:rPr>
          <w:rFonts w:ascii="Eras Light ITC" w:hAnsi="Eras Light ITC" w:cs="Narkisim"/>
        </w:rPr>
        <w:t xml:space="preserve"> </w:t>
      </w:r>
      <w:r w:rsidR="00781509" w:rsidRPr="00BF67C7">
        <w:rPr>
          <w:rFonts w:ascii="Eras Light ITC" w:hAnsi="Eras Light ITC" w:cs="Narkisim"/>
        </w:rPr>
        <w:t>s</w:t>
      </w:r>
      <w:r w:rsidR="008F513F" w:rsidRPr="00BF67C7">
        <w:rPr>
          <w:rFonts w:ascii="Eras Light ITC" w:hAnsi="Eras Light ITC" w:cs="Narkisim"/>
        </w:rPr>
        <w:t>econded</w:t>
      </w:r>
      <w:r w:rsidR="00781509" w:rsidRPr="00BF67C7">
        <w:rPr>
          <w:rFonts w:ascii="Eras Light ITC" w:hAnsi="Eras Light ITC" w:cs="Narkisim"/>
        </w:rPr>
        <w:t xml:space="preserve"> the motion</w:t>
      </w:r>
      <w:r w:rsidR="00614424" w:rsidRPr="00BF67C7">
        <w:rPr>
          <w:rFonts w:ascii="Eras Light ITC" w:hAnsi="Eras Light ITC" w:cs="Narkisim"/>
        </w:rPr>
        <w:t>.</w:t>
      </w:r>
      <w:r w:rsidR="00436D85" w:rsidRPr="00BF67C7">
        <w:rPr>
          <w:rFonts w:ascii="Eras Light ITC" w:hAnsi="Eras Light ITC" w:cs="Narkisim"/>
        </w:rPr>
        <w:t xml:space="preserve"> </w:t>
      </w:r>
      <w:r w:rsidR="0071767F" w:rsidRPr="00BF67C7">
        <w:rPr>
          <w:rFonts w:ascii="Eras Light ITC" w:hAnsi="Eras Light ITC" w:cs="Narkisim"/>
        </w:rPr>
        <w:t>The motion carried with all in</w:t>
      </w:r>
      <w:r w:rsidR="0004242C">
        <w:rPr>
          <w:rFonts w:ascii="Eras Light ITC" w:hAnsi="Eras Light ITC" w:cs="Narkisim"/>
        </w:rPr>
        <w:t xml:space="preserve"> </w:t>
      </w:r>
      <w:r w:rsidR="001F2489">
        <w:rPr>
          <w:rFonts w:ascii="Eras Light ITC" w:hAnsi="Eras Light ITC" w:cs="Narkisim"/>
        </w:rPr>
        <w:t>favor</w:t>
      </w:r>
      <w:r w:rsidR="00DE3483">
        <w:rPr>
          <w:rFonts w:ascii="Eras Light ITC" w:hAnsi="Eras Light ITC" w:cs="Narkisim"/>
        </w:rPr>
        <w:t xml:space="preserve"> (</w:t>
      </w:r>
      <w:r w:rsidR="00F46BB8">
        <w:rPr>
          <w:rFonts w:ascii="Eras Light ITC" w:hAnsi="Eras Light ITC" w:cs="Narkisim"/>
        </w:rPr>
        <w:t xml:space="preserve">Gaston, Gilson, </w:t>
      </w:r>
      <w:r w:rsidR="00DE3483">
        <w:rPr>
          <w:rFonts w:ascii="Eras Light ITC" w:hAnsi="Eras Light ITC" w:cs="Narkisim"/>
        </w:rPr>
        <w:t>and Shields were absent for vote)</w:t>
      </w:r>
      <w:r w:rsidR="001F2489">
        <w:rPr>
          <w:rFonts w:ascii="Eras Light ITC" w:hAnsi="Eras Light ITC" w:cs="Narkisim"/>
        </w:rPr>
        <w:t>.</w:t>
      </w:r>
    </w:p>
    <w:p w14:paraId="5815E65D" w14:textId="77777777" w:rsidR="0004242C" w:rsidRDefault="0004242C" w:rsidP="0004242C">
      <w:pPr>
        <w:pStyle w:val="ListParagraph"/>
        <w:rPr>
          <w:rFonts w:ascii="Eras Light ITC" w:hAnsi="Eras Light ITC" w:cs="Narkisim"/>
        </w:rPr>
      </w:pPr>
    </w:p>
    <w:p w14:paraId="3C9D78E6" w14:textId="1EA57B6E" w:rsidR="00DE24AF" w:rsidRDefault="00DE24AF" w:rsidP="007416B8">
      <w:pPr>
        <w:numPr>
          <w:ilvl w:val="0"/>
          <w:numId w:val="8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Quarterly Financial Review. </w:t>
      </w:r>
      <w:r w:rsidRPr="00BF67C7">
        <w:rPr>
          <w:rFonts w:ascii="Eras Light ITC" w:hAnsi="Eras Light ITC" w:cs="Narkisim"/>
        </w:rPr>
        <w:t xml:space="preserve">Hougaard presented </w:t>
      </w:r>
      <w:r>
        <w:rPr>
          <w:rFonts w:ascii="Eras Light ITC" w:hAnsi="Eras Light ITC" w:cs="Narkisim"/>
        </w:rPr>
        <w:t xml:space="preserve">2022 first quarter </w:t>
      </w:r>
      <w:r w:rsidRPr="00BF67C7">
        <w:rPr>
          <w:rFonts w:ascii="Eras Light ITC" w:hAnsi="Eras Light ITC" w:cs="Narkisim"/>
        </w:rPr>
        <w:t>account</w:t>
      </w:r>
      <w:r>
        <w:rPr>
          <w:rFonts w:ascii="Eras Light ITC" w:hAnsi="Eras Light ITC" w:cs="Narkisim"/>
        </w:rPr>
        <w:t xml:space="preserve"> statements,</w:t>
      </w:r>
      <w:r w:rsidRPr="00BF67C7">
        <w:rPr>
          <w:rFonts w:ascii="Eras Light ITC" w:hAnsi="Eras Light ITC" w:cs="Narkisim"/>
        </w:rPr>
        <w:t xml:space="preserve"> balances</w:t>
      </w:r>
      <w:r>
        <w:rPr>
          <w:rFonts w:ascii="Eras Light ITC" w:hAnsi="Eras Light ITC" w:cs="Narkisim"/>
        </w:rPr>
        <w:t>,</w:t>
      </w:r>
      <w:r w:rsidRPr="00BF67C7">
        <w:rPr>
          <w:rFonts w:ascii="Eras Light ITC" w:hAnsi="Eras Light ITC" w:cs="Narkisim"/>
        </w:rPr>
        <w:t xml:space="preserve"> and outstanding liabilities.</w:t>
      </w:r>
    </w:p>
    <w:p w14:paraId="0033E700" w14:textId="77777777" w:rsidR="00DE24AF" w:rsidRDefault="00DE24AF" w:rsidP="00DE24AF">
      <w:pPr>
        <w:pStyle w:val="ListParagraph"/>
        <w:rPr>
          <w:rFonts w:ascii="Eras Light ITC" w:hAnsi="Eras Light ITC" w:cs="Narkisim"/>
        </w:rPr>
      </w:pPr>
    </w:p>
    <w:p w14:paraId="72CF9680" w14:textId="3584A43D" w:rsidR="007416B8" w:rsidRDefault="00F46BB8" w:rsidP="007416B8">
      <w:pPr>
        <w:numPr>
          <w:ilvl w:val="0"/>
          <w:numId w:val="8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Trustee By-laws</w:t>
      </w:r>
      <w:r w:rsidR="007416B8">
        <w:rPr>
          <w:rFonts w:ascii="Eras Light ITC" w:hAnsi="Eras Light ITC" w:cs="Narkisim"/>
        </w:rPr>
        <w:t xml:space="preserve"> Review. Hougaard reviewed the editing process and</w:t>
      </w:r>
      <w:r>
        <w:rPr>
          <w:rFonts w:ascii="Eras Light ITC" w:hAnsi="Eras Light ITC" w:cs="Narkisim"/>
        </w:rPr>
        <w:t xml:space="preserve"> highlighted a few changes</w:t>
      </w:r>
      <w:r w:rsidR="007416B8">
        <w:rPr>
          <w:rFonts w:ascii="Eras Light ITC" w:hAnsi="Eras Light ITC" w:cs="Narkisim"/>
        </w:rPr>
        <w:t xml:space="preserve"> made</w:t>
      </w:r>
      <w:r>
        <w:rPr>
          <w:rFonts w:ascii="Eras Light ITC" w:hAnsi="Eras Light ITC" w:cs="Narkisim"/>
        </w:rPr>
        <w:t xml:space="preserve"> by staff</w:t>
      </w:r>
      <w:r w:rsidR="007416B8">
        <w:rPr>
          <w:rFonts w:ascii="Eras Light ITC" w:hAnsi="Eras Light ITC" w:cs="Narkisim"/>
        </w:rPr>
        <w:t xml:space="preserve">. </w:t>
      </w:r>
      <w:r>
        <w:rPr>
          <w:rFonts w:ascii="Eras Light ITC" w:hAnsi="Eras Light ITC" w:cs="Narkisim"/>
        </w:rPr>
        <w:t>The Board decided to cease with differing pay for electronic vs in person attendance</w:t>
      </w:r>
      <w:r w:rsidR="003D4BA8">
        <w:rPr>
          <w:rFonts w:ascii="Eras Light ITC" w:hAnsi="Eras Light ITC" w:cs="Narkisim"/>
        </w:rPr>
        <w:t xml:space="preserve"> at future meetings</w:t>
      </w:r>
      <w:r>
        <w:rPr>
          <w:rFonts w:ascii="Eras Light ITC" w:hAnsi="Eras Light ITC" w:cs="Narkisim"/>
        </w:rPr>
        <w:t>. Zander</w:t>
      </w:r>
      <w:r w:rsidR="007416B8">
        <w:rPr>
          <w:rFonts w:ascii="Eras Light ITC" w:hAnsi="Eras Light ITC" w:cs="Narkisim"/>
        </w:rPr>
        <w:t xml:space="preserve"> moved to adopt the updated </w:t>
      </w:r>
      <w:r>
        <w:rPr>
          <w:rFonts w:ascii="Eras Light ITC" w:hAnsi="Eras Light ITC" w:cs="Narkisim"/>
        </w:rPr>
        <w:t>Trustee By-laws. Gilson</w:t>
      </w:r>
      <w:r w:rsidR="007416B8">
        <w:rPr>
          <w:rFonts w:ascii="Eras Light ITC" w:hAnsi="Eras Light ITC" w:cs="Narkisim"/>
        </w:rPr>
        <w:t xml:space="preserve"> seconded the motion. The motion carried with all in favor.</w:t>
      </w:r>
    </w:p>
    <w:p w14:paraId="0C93AA69" w14:textId="3E93B335" w:rsidR="006570D4" w:rsidRPr="006570D4" w:rsidRDefault="006570D4" w:rsidP="006570D4">
      <w:pPr>
        <w:rPr>
          <w:rFonts w:ascii="Eras Light ITC" w:hAnsi="Eras Light ITC" w:cs="Narkisim"/>
        </w:rPr>
      </w:pPr>
    </w:p>
    <w:p w14:paraId="04B1689C" w14:textId="69CB7D20" w:rsidR="007416B8" w:rsidRDefault="00F46BB8" w:rsidP="007416B8">
      <w:pPr>
        <w:numPr>
          <w:ilvl w:val="0"/>
          <w:numId w:val="8"/>
        </w:numPr>
        <w:rPr>
          <w:rFonts w:ascii="Eras Light ITC" w:hAnsi="Eras Light ITC" w:cs="Narkisim"/>
        </w:rPr>
      </w:pPr>
      <w:r w:rsidRPr="00930562">
        <w:rPr>
          <w:rFonts w:ascii="Eras Light ITC" w:hAnsi="Eras Light ITC" w:cs="Narkisim"/>
        </w:rPr>
        <w:t>Job Adjustment</w:t>
      </w:r>
      <w:r w:rsidR="00F3756D">
        <w:rPr>
          <w:rFonts w:ascii="Eras Light ITC" w:hAnsi="Eras Light ITC" w:cs="Narkisim"/>
        </w:rPr>
        <w:t xml:space="preserve"> - Kassie</w:t>
      </w:r>
      <w:r w:rsidRPr="00930562">
        <w:rPr>
          <w:rFonts w:ascii="Eras Light ITC" w:hAnsi="Eras Light ITC" w:cs="Narkisim"/>
        </w:rPr>
        <w:t xml:space="preserve">. Hougaard </w:t>
      </w:r>
      <w:r w:rsidR="003D4BA8" w:rsidRPr="00930562">
        <w:rPr>
          <w:rFonts w:ascii="Eras Light ITC" w:hAnsi="Eras Light ITC" w:cs="Narkisim"/>
        </w:rPr>
        <w:t xml:space="preserve">notified the Board that </w:t>
      </w:r>
      <w:r w:rsidR="00216180" w:rsidRPr="00930562">
        <w:rPr>
          <w:rFonts w:ascii="Eras Light ITC" w:hAnsi="Eras Light ITC" w:cs="Narkisim"/>
        </w:rPr>
        <w:t xml:space="preserve">Draper has taken other employment but has agreed to continue doing financial duties for the District as a temporary employee with no benefits. McBride </w:t>
      </w:r>
      <w:r w:rsidR="00CD56C8" w:rsidRPr="00930562">
        <w:rPr>
          <w:rFonts w:ascii="Eras Light ITC" w:hAnsi="Eras Light ITC" w:cs="Narkisim"/>
        </w:rPr>
        <w:t>and Hougaard will divide remaining duties, with McBride</w:t>
      </w:r>
      <w:r w:rsidR="00216180" w:rsidRPr="00930562">
        <w:rPr>
          <w:rFonts w:ascii="Eras Light ITC" w:hAnsi="Eras Light ITC" w:cs="Narkisim"/>
        </w:rPr>
        <w:t xml:space="preserve"> </w:t>
      </w:r>
      <w:r w:rsidR="00930562" w:rsidRPr="00930562">
        <w:rPr>
          <w:rFonts w:ascii="Eras Light ITC" w:hAnsi="Eras Light ITC" w:cs="Narkisim"/>
        </w:rPr>
        <w:t>taking on</w:t>
      </w:r>
      <w:r w:rsidR="00216180" w:rsidRPr="00930562">
        <w:rPr>
          <w:rFonts w:ascii="Eras Light ITC" w:hAnsi="Eras Light ITC" w:cs="Narkisim"/>
        </w:rPr>
        <w:t xml:space="preserve"> </w:t>
      </w:r>
      <w:r w:rsidR="00CD56C8" w:rsidRPr="00930562">
        <w:rPr>
          <w:rFonts w:ascii="Eras Light ITC" w:hAnsi="Eras Light ITC" w:cs="Narkisim"/>
        </w:rPr>
        <w:t xml:space="preserve">most of </w:t>
      </w:r>
      <w:r w:rsidR="00216180" w:rsidRPr="00930562">
        <w:rPr>
          <w:rFonts w:ascii="Eras Light ITC" w:hAnsi="Eras Light ITC" w:cs="Narkisim"/>
        </w:rPr>
        <w:t xml:space="preserve">the </w:t>
      </w:r>
      <w:r w:rsidR="00930562" w:rsidRPr="00930562">
        <w:rPr>
          <w:rFonts w:ascii="Eras Light ITC" w:hAnsi="Eras Light ITC" w:cs="Narkisim"/>
        </w:rPr>
        <w:t xml:space="preserve">responsibilities involving the </w:t>
      </w:r>
      <w:r w:rsidR="00216180" w:rsidRPr="00930562">
        <w:rPr>
          <w:rFonts w:ascii="Eras Light ITC" w:hAnsi="Eras Light ITC" w:cs="Narkisim"/>
        </w:rPr>
        <w:t>Board</w:t>
      </w:r>
      <w:r w:rsidR="00CD56C8" w:rsidRPr="00930562">
        <w:rPr>
          <w:rFonts w:ascii="Eras Light ITC" w:hAnsi="Eras Light ITC" w:cs="Narkisim"/>
        </w:rPr>
        <w:t xml:space="preserve"> </w:t>
      </w:r>
      <w:r w:rsidR="00930562" w:rsidRPr="00930562">
        <w:rPr>
          <w:rFonts w:ascii="Eras Light ITC" w:hAnsi="Eras Light ITC" w:cs="Narkisim"/>
        </w:rPr>
        <w:t>of Trustees</w:t>
      </w:r>
      <w:r w:rsidR="00F3756D">
        <w:rPr>
          <w:rFonts w:ascii="Eras Light ITC" w:hAnsi="Eras Light ITC" w:cs="Narkisim"/>
        </w:rPr>
        <w:t xml:space="preserve"> going forward</w:t>
      </w:r>
      <w:r w:rsidR="00930562" w:rsidRPr="00930562">
        <w:rPr>
          <w:rFonts w:ascii="Eras Light ITC" w:hAnsi="Eras Light ITC" w:cs="Narkisim"/>
        </w:rPr>
        <w:t xml:space="preserve">. </w:t>
      </w:r>
    </w:p>
    <w:p w14:paraId="0DDED60E" w14:textId="77777777" w:rsidR="00930562" w:rsidRPr="00930562" w:rsidRDefault="00930562" w:rsidP="00930562">
      <w:pPr>
        <w:ind w:left="720"/>
        <w:rPr>
          <w:rFonts w:ascii="Eras Light ITC" w:hAnsi="Eras Light ITC" w:cs="Narkisim"/>
        </w:rPr>
      </w:pPr>
    </w:p>
    <w:p w14:paraId="3A525AFF" w14:textId="77777777" w:rsidR="00B4008A" w:rsidRPr="00BF67C7" w:rsidRDefault="003E55DF" w:rsidP="00393070">
      <w:pPr>
        <w:numPr>
          <w:ilvl w:val="0"/>
          <w:numId w:val="8"/>
        </w:num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>Conditions of the District.</w:t>
      </w:r>
      <w:r w:rsidR="00B4008A" w:rsidRPr="00BF67C7">
        <w:rPr>
          <w:rFonts w:ascii="Eras Light ITC" w:hAnsi="Eras Light ITC" w:cs="Narkisim"/>
        </w:rPr>
        <w:t xml:space="preserve"> </w:t>
      </w:r>
      <w:r w:rsidR="00BF6FA8" w:rsidRPr="00BF67C7">
        <w:rPr>
          <w:rFonts w:ascii="Eras Light ITC" w:hAnsi="Eras Light ITC" w:cs="Narkisim"/>
        </w:rPr>
        <w:t>Hougaard</w:t>
      </w:r>
      <w:r w:rsidR="00B4008A" w:rsidRPr="00BF67C7">
        <w:rPr>
          <w:rFonts w:ascii="Eras Light ITC" w:hAnsi="Eras Light ITC" w:cs="Narkisim"/>
        </w:rPr>
        <w:t xml:space="preserve"> reported on the following items.</w:t>
      </w:r>
    </w:p>
    <w:p w14:paraId="5EE9BFB2" w14:textId="11EBCFAB" w:rsidR="00A72E2E" w:rsidRDefault="00266716" w:rsidP="00AE344A">
      <w:pPr>
        <w:numPr>
          <w:ilvl w:val="1"/>
          <w:numId w:val="20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District Activities include</w:t>
      </w:r>
      <w:r w:rsidR="00A72E2E">
        <w:rPr>
          <w:rFonts w:ascii="Eras Light ITC" w:hAnsi="Eras Light ITC" w:cs="Narkisim"/>
        </w:rPr>
        <w:t xml:space="preserve"> </w:t>
      </w:r>
      <w:r w:rsidR="003D4BA8">
        <w:rPr>
          <w:rFonts w:ascii="Eras Light ITC" w:hAnsi="Eras Light ITC" w:cs="Narkisim"/>
        </w:rPr>
        <w:t>bike and trap maintenance, school presentations, policy review and adjustments, purchas</w:t>
      </w:r>
      <w:r w:rsidR="00DE24AF">
        <w:rPr>
          <w:rFonts w:ascii="Eras Light ITC" w:hAnsi="Eras Light ITC" w:cs="Narkisim"/>
        </w:rPr>
        <w:t xml:space="preserve">ing pesticide and supplies, seasonal </w:t>
      </w:r>
      <w:r w:rsidR="00DE24AF">
        <w:rPr>
          <w:rFonts w:ascii="Eras Light ITC" w:hAnsi="Eras Light ITC" w:cs="Narkisim"/>
        </w:rPr>
        <w:lastRenderedPageBreak/>
        <w:t xml:space="preserve">recruitment and hiring, GIS program improvement and testing, mosquito larval inspection/treatment, service requests, safety program adjustments and improvements. </w:t>
      </w:r>
    </w:p>
    <w:p w14:paraId="4DCA9821" w14:textId="469BAFD5" w:rsidR="00043EA1" w:rsidRDefault="001E4392" w:rsidP="00AE344A">
      <w:pPr>
        <w:numPr>
          <w:ilvl w:val="1"/>
          <w:numId w:val="20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Manual/Policy Review. </w:t>
      </w:r>
      <w:r w:rsidR="00951F07">
        <w:rPr>
          <w:rFonts w:ascii="Eras Light ITC" w:hAnsi="Eras Light ITC" w:cs="Narkisim"/>
        </w:rPr>
        <w:t xml:space="preserve">Next month the </w:t>
      </w:r>
      <w:r w:rsidR="00DE24AF">
        <w:rPr>
          <w:rFonts w:ascii="Eras Light ITC" w:hAnsi="Eras Light ITC" w:cs="Narkisim"/>
        </w:rPr>
        <w:t>Procedures Manual</w:t>
      </w:r>
      <w:r w:rsidR="00951F07">
        <w:rPr>
          <w:rFonts w:ascii="Eras Light ITC" w:hAnsi="Eras Light ITC" w:cs="Narkisim"/>
        </w:rPr>
        <w:t xml:space="preserve"> will be </w:t>
      </w:r>
      <w:r w:rsidR="00F3756D">
        <w:rPr>
          <w:rFonts w:ascii="Eras Light ITC" w:hAnsi="Eras Light ITC" w:cs="Narkisim"/>
        </w:rPr>
        <w:t>reviewed,</w:t>
      </w:r>
      <w:r>
        <w:rPr>
          <w:rFonts w:ascii="Eras Light ITC" w:hAnsi="Eras Light ITC" w:cs="Narkisim"/>
        </w:rPr>
        <w:t xml:space="preserve"> and </w:t>
      </w:r>
      <w:r w:rsidR="00951F07">
        <w:rPr>
          <w:rFonts w:ascii="Eras Light ITC" w:hAnsi="Eras Light ITC" w:cs="Narkisim"/>
        </w:rPr>
        <w:t xml:space="preserve">Board Members can suggest </w:t>
      </w:r>
      <w:r>
        <w:rPr>
          <w:rFonts w:ascii="Eras Light ITC" w:hAnsi="Eras Light ITC" w:cs="Narkisim"/>
        </w:rPr>
        <w:t xml:space="preserve">policy changes. </w:t>
      </w:r>
    </w:p>
    <w:p w14:paraId="79EFFC40" w14:textId="77777777" w:rsidR="00DA5156" w:rsidRDefault="00DA5156" w:rsidP="00DA5156">
      <w:pPr>
        <w:numPr>
          <w:ilvl w:val="1"/>
          <w:numId w:val="20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2022 Conferences</w:t>
      </w:r>
    </w:p>
    <w:p w14:paraId="3AA9114D" w14:textId="77777777" w:rsidR="00DA5156" w:rsidRDefault="00DA5156" w:rsidP="00DA5156">
      <w:pPr>
        <w:numPr>
          <w:ilvl w:val="2"/>
          <w:numId w:val="20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UMAA Annual Meeting – Oct 23-25 (Park City, UT)</w:t>
      </w:r>
    </w:p>
    <w:p w14:paraId="0309820E" w14:textId="77777777" w:rsidR="00DA5156" w:rsidRDefault="00DA5156" w:rsidP="00DA5156">
      <w:pPr>
        <w:numPr>
          <w:ilvl w:val="2"/>
          <w:numId w:val="20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UASD Annual Conference – Nov 2-4 (Layton, UT)</w:t>
      </w:r>
    </w:p>
    <w:p w14:paraId="5987E603" w14:textId="7AAF8A95" w:rsidR="00EE1022" w:rsidRDefault="00DE24AF" w:rsidP="00AE344A">
      <w:pPr>
        <w:numPr>
          <w:ilvl w:val="1"/>
          <w:numId w:val="20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Local Newspaper articles were shared after last month’s meeting and can be published throughout the season as appropriate.</w:t>
      </w:r>
    </w:p>
    <w:p w14:paraId="6D203E7D" w14:textId="3DED954C" w:rsidR="004B15E5" w:rsidRDefault="00043EA1" w:rsidP="00AE344A">
      <w:pPr>
        <w:numPr>
          <w:ilvl w:val="1"/>
          <w:numId w:val="20"/>
        </w:num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 xml:space="preserve">Safety Report. No </w:t>
      </w:r>
      <w:r w:rsidR="0028119F">
        <w:rPr>
          <w:rFonts w:ascii="Eras Light ITC" w:hAnsi="Eras Light ITC" w:cs="Narkisim"/>
        </w:rPr>
        <w:t>incidents</w:t>
      </w:r>
      <w:r w:rsidRPr="00BF67C7">
        <w:rPr>
          <w:rFonts w:ascii="Eras Light ITC" w:hAnsi="Eras Light ITC" w:cs="Narkisim"/>
        </w:rPr>
        <w:t xml:space="preserve"> </w:t>
      </w:r>
      <w:r w:rsidR="00E13033">
        <w:rPr>
          <w:rFonts w:ascii="Eras Light ITC" w:hAnsi="Eras Light ITC" w:cs="Narkisim"/>
        </w:rPr>
        <w:t xml:space="preserve">were </w:t>
      </w:r>
      <w:r w:rsidR="0028119F">
        <w:rPr>
          <w:rFonts w:ascii="Eras Light ITC" w:hAnsi="Eras Light ITC" w:cs="Narkisim"/>
        </w:rPr>
        <w:t>report</w:t>
      </w:r>
      <w:r w:rsidR="00E13033">
        <w:rPr>
          <w:rFonts w:ascii="Eras Light ITC" w:hAnsi="Eras Light ITC" w:cs="Narkisim"/>
        </w:rPr>
        <w:t>ed</w:t>
      </w:r>
      <w:r w:rsidR="0028119F">
        <w:rPr>
          <w:rFonts w:ascii="Eras Light ITC" w:hAnsi="Eras Light ITC" w:cs="Narkisim"/>
        </w:rPr>
        <w:t>.</w:t>
      </w:r>
    </w:p>
    <w:p w14:paraId="1BFFE0E6" w14:textId="77777777" w:rsidR="005435EE" w:rsidRDefault="005435EE" w:rsidP="005435EE">
      <w:pPr>
        <w:ind w:left="720"/>
        <w:rPr>
          <w:rFonts w:ascii="Eras Light ITC" w:hAnsi="Eras Light ITC" w:cs="Narkisim"/>
        </w:rPr>
      </w:pPr>
    </w:p>
    <w:p w14:paraId="5C8F270E" w14:textId="1A9C5B6A" w:rsidR="00540F10" w:rsidRDefault="00860C8A" w:rsidP="00540F10">
      <w:pPr>
        <w:numPr>
          <w:ilvl w:val="0"/>
          <w:numId w:val="8"/>
        </w:numPr>
        <w:rPr>
          <w:rFonts w:ascii="Eras Light ITC" w:hAnsi="Eras Light ITC" w:cs="Narkisim"/>
        </w:rPr>
      </w:pPr>
      <w:r w:rsidRPr="001A3932">
        <w:rPr>
          <w:rFonts w:ascii="Eras Light ITC" w:hAnsi="Eras Light ITC" w:cs="Narkisim"/>
        </w:rPr>
        <w:t xml:space="preserve">Board Member Items for the </w:t>
      </w:r>
      <w:r w:rsidR="00951F07">
        <w:rPr>
          <w:rFonts w:ascii="Eras Light ITC" w:hAnsi="Eras Light ITC" w:cs="Narkisim"/>
        </w:rPr>
        <w:t>Ma</w:t>
      </w:r>
      <w:r w:rsidR="003D4BA8">
        <w:rPr>
          <w:rFonts w:ascii="Eras Light ITC" w:hAnsi="Eras Light ITC" w:cs="Narkisim"/>
        </w:rPr>
        <w:t>y</w:t>
      </w:r>
      <w:r w:rsidR="000E7CCC" w:rsidRPr="001A3932">
        <w:rPr>
          <w:rFonts w:ascii="Eras Light ITC" w:hAnsi="Eras Light ITC" w:cs="Narkisim"/>
        </w:rPr>
        <w:t xml:space="preserve"> </w:t>
      </w:r>
      <w:r w:rsidR="003D4BA8">
        <w:rPr>
          <w:rFonts w:ascii="Eras Light ITC" w:hAnsi="Eras Light ITC" w:cs="Narkisim"/>
        </w:rPr>
        <w:t>9</w:t>
      </w:r>
      <w:r w:rsidR="00343A18" w:rsidRPr="001A3932">
        <w:rPr>
          <w:rFonts w:ascii="Eras Light ITC" w:hAnsi="Eras Light ITC" w:cs="Narkisim"/>
          <w:vertAlign w:val="superscript"/>
        </w:rPr>
        <w:t>th</w:t>
      </w:r>
      <w:r w:rsidR="00343A18" w:rsidRPr="001A3932">
        <w:rPr>
          <w:rFonts w:ascii="Eras Light ITC" w:hAnsi="Eras Light ITC" w:cs="Narkisim"/>
        </w:rPr>
        <w:t xml:space="preserve"> </w:t>
      </w:r>
      <w:r w:rsidR="00A12D11" w:rsidRPr="001A3932">
        <w:rPr>
          <w:rFonts w:ascii="Eras Light ITC" w:hAnsi="Eras Light ITC" w:cs="Narkisim"/>
        </w:rPr>
        <w:t>M</w:t>
      </w:r>
      <w:r w:rsidR="003E55DF" w:rsidRPr="001A3932">
        <w:rPr>
          <w:rFonts w:ascii="Eras Light ITC" w:hAnsi="Eras Light ITC" w:cs="Narkisim"/>
        </w:rPr>
        <w:t>eeting</w:t>
      </w:r>
      <w:r w:rsidR="000B5A25" w:rsidRPr="001A3932">
        <w:rPr>
          <w:rFonts w:ascii="Eras Light ITC" w:hAnsi="Eras Light ITC" w:cs="Narkisim"/>
        </w:rPr>
        <w:t>.</w:t>
      </w:r>
      <w:r w:rsidR="00AE3B6C">
        <w:rPr>
          <w:rFonts w:ascii="Eras Light ITC" w:hAnsi="Eras Light ITC" w:cs="Narkisim"/>
        </w:rPr>
        <w:t xml:space="preserve"> </w:t>
      </w:r>
      <w:r w:rsidR="00951F07">
        <w:rPr>
          <w:rFonts w:ascii="Eras Light ITC" w:hAnsi="Eras Light ITC" w:cs="Narkisim"/>
        </w:rPr>
        <w:t>No additional agenda items were requested.</w:t>
      </w:r>
    </w:p>
    <w:p w14:paraId="57F38975" w14:textId="77777777" w:rsidR="00D3485D" w:rsidRPr="001A3932" w:rsidRDefault="00D3485D" w:rsidP="00D3485D">
      <w:pPr>
        <w:ind w:left="720"/>
        <w:rPr>
          <w:rFonts w:ascii="Eras Light ITC" w:hAnsi="Eras Light ITC" w:cs="Narkisim"/>
        </w:rPr>
      </w:pPr>
    </w:p>
    <w:p w14:paraId="14E7CB71" w14:textId="71F2FD30" w:rsidR="00D911F8" w:rsidRPr="00BF67C7" w:rsidRDefault="00860C8A" w:rsidP="00393070">
      <w:pPr>
        <w:numPr>
          <w:ilvl w:val="0"/>
          <w:numId w:val="8"/>
        </w:num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>Approve Bills</w:t>
      </w:r>
      <w:r w:rsidR="003E55DF" w:rsidRPr="00BF67C7">
        <w:rPr>
          <w:rFonts w:ascii="Eras Light ITC" w:hAnsi="Eras Light ITC" w:cs="Narkisim"/>
        </w:rPr>
        <w:t>.</w:t>
      </w:r>
      <w:r w:rsidR="007C5512" w:rsidRPr="00BF67C7">
        <w:rPr>
          <w:rFonts w:ascii="Eras Light ITC" w:hAnsi="Eras Light ITC" w:cs="Narkisim"/>
        </w:rPr>
        <w:t xml:space="preserve"> T</w:t>
      </w:r>
      <w:r w:rsidRPr="00BF67C7">
        <w:rPr>
          <w:rFonts w:ascii="Eras Light ITC" w:hAnsi="Eras Light ITC" w:cs="Narkisim"/>
        </w:rPr>
        <w:t xml:space="preserve">he bills were presented for approval and payment. </w:t>
      </w:r>
      <w:r w:rsidR="003D4BA8">
        <w:rPr>
          <w:rFonts w:ascii="Eras Light ITC" w:hAnsi="Eras Light ITC" w:cs="Narkisim"/>
        </w:rPr>
        <w:t>Risk</w:t>
      </w:r>
      <w:r w:rsidR="001F0856" w:rsidRPr="00BF67C7">
        <w:rPr>
          <w:rFonts w:ascii="Eras Light ITC" w:hAnsi="Eras Light ITC" w:cs="Narkisim"/>
        </w:rPr>
        <w:t xml:space="preserve"> </w:t>
      </w:r>
      <w:r w:rsidRPr="00BF67C7">
        <w:rPr>
          <w:rFonts w:ascii="Eras Light ITC" w:hAnsi="Eras Light ITC" w:cs="Narkisim"/>
        </w:rPr>
        <w:t>moved to pay the bills</w:t>
      </w:r>
      <w:r w:rsidR="00351F20" w:rsidRPr="00BF67C7">
        <w:rPr>
          <w:rFonts w:ascii="Eras Light ITC" w:hAnsi="Eras Light ITC" w:cs="Narkisim"/>
        </w:rPr>
        <w:t>.</w:t>
      </w:r>
      <w:r w:rsidRPr="00BF67C7">
        <w:rPr>
          <w:rFonts w:ascii="Eras Light ITC" w:hAnsi="Eras Light ITC" w:cs="Narkisim"/>
        </w:rPr>
        <w:t xml:space="preserve"> </w:t>
      </w:r>
      <w:proofErr w:type="spellStart"/>
      <w:r w:rsidR="003D4BA8">
        <w:rPr>
          <w:rFonts w:ascii="Eras Light ITC" w:hAnsi="Eras Light ITC" w:cs="Narkisim"/>
        </w:rPr>
        <w:t>Overson</w:t>
      </w:r>
      <w:proofErr w:type="spellEnd"/>
      <w:r w:rsidR="00951F07">
        <w:rPr>
          <w:rFonts w:ascii="Eras Light ITC" w:hAnsi="Eras Light ITC" w:cs="Narkisim"/>
        </w:rPr>
        <w:t xml:space="preserve"> </w:t>
      </w:r>
      <w:r w:rsidRPr="00BF67C7">
        <w:rPr>
          <w:rFonts w:ascii="Eras Light ITC" w:hAnsi="Eras Light ITC" w:cs="Narkisim"/>
        </w:rPr>
        <w:t>seconded</w:t>
      </w:r>
      <w:r w:rsidR="00351F20" w:rsidRPr="00BF67C7">
        <w:rPr>
          <w:rFonts w:ascii="Eras Light ITC" w:hAnsi="Eras Light ITC" w:cs="Narkisim"/>
        </w:rPr>
        <w:t xml:space="preserve"> the motion. The motion carried </w:t>
      </w:r>
      <w:r w:rsidRPr="00BF67C7">
        <w:rPr>
          <w:rFonts w:ascii="Eras Light ITC" w:hAnsi="Eras Light ITC" w:cs="Narkisim"/>
        </w:rPr>
        <w:t>with</w:t>
      </w:r>
      <w:r w:rsidR="00351F20" w:rsidRPr="00BF67C7">
        <w:rPr>
          <w:rFonts w:ascii="Eras Light ITC" w:hAnsi="Eras Light ITC" w:cs="Narkisim"/>
        </w:rPr>
        <w:t xml:space="preserve"> all in favor</w:t>
      </w:r>
      <w:r w:rsidR="003D4BA8">
        <w:rPr>
          <w:rFonts w:ascii="Eras Light ITC" w:hAnsi="Eras Light ITC" w:cs="Narkisim"/>
        </w:rPr>
        <w:t>.</w:t>
      </w:r>
    </w:p>
    <w:p w14:paraId="1B746B6B" w14:textId="77777777" w:rsidR="00D911F8" w:rsidRPr="00BF67C7" w:rsidRDefault="00D911F8" w:rsidP="00D911F8">
      <w:pPr>
        <w:pStyle w:val="ListParagraph"/>
        <w:rPr>
          <w:rFonts w:ascii="Eras Light ITC" w:hAnsi="Eras Light ITC" w:cs="Narkisim"/>
        </w:rPr>
      </w:pPr>
    </w:p>
    <w:p w14:paraId="5C49B8A4" w14:textId="2FEE090C" w:rsidR="007901F3" w:rsidRPr="00BF67C7" w:rsidRDefault="003E55DF" w:rsidP="007901F3">
      <w:pPr>
        <w:numPr>
          <w:ilvl w:val="0"/>
          <w:numId w:val="8"/>
        </w:num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>Adjourn.</w:t>
      </w:r>
      <w:r w:rsidR="00860C8A" w:rsidRPr="00BF67C7">
        <w:rPr>
          <w:rFonts w:ascii="Eras Light ITC" w:hAnsi="Eras Light ITC" w:cs="Narkisim"/>
        </w:rPr>
        <w:t xml:space="preserve"> </w:t>
      </w:r>
      <w:r w:rsidR="003D4BA8">
        <w:rPr>
          <w:rFonts w:ascii="Eras Light ITC" w:hAnsi="Eras Light ITC" w:cs="Narkisim"/>
        </w:rPr>
        <w:t>Fotheringham</w:t>
      </w:r>
      <w:r w:rsidR="000D248F" w:rsidRPr="00BF67C7">
        <w:rPr>
          <w:rFonts w:ascii="Eras Light ITC" w:hAnsi="Eras Light ITC" w:cs="Narkisim"/>
        </w:rPr>
        <w:t xml:space="preserve"> </w:t>
      </w:r>
      <w:r w:rsidR="008629EC" w:rsidRPr="00BF67C7">
        <w:rPr>
          <w:rFonts w:ascii="Eras Light ITC" w:hAnsi="Eras Light ITC" w:cs="Narkisim"/>
        </w:rPr>
        <w:t xml:space="preserve">moved to </w:t>
      </w:r>
      <w:proofErr w:type="gramStart"/>
      <w:r w:rsidR="008629EC" w:rsidRPr="00BF67C7">
        <w:rPr>
          <w:rFonts w:ascii="Eras Light ITC" w:hAnsi="Eras Light ITC" w:cs="Narkisim"/>
        </w:rPr>
        <w:t>adjourn</w:t>
      </w:r>
      <w:proofErr w:type="gramEnd"/>
      <w:r w:rsidR="00FD307E" w:rsidRPr="00BF67C7">
        <w:rPr>
          <w:rFonts w:ascii="Eras Light ITC" w:hAnsi="Eras Light ITC" w:cs="Narkisim"/>
        </w:rPr>
        <w:t xml:space="preserve"> and</w:t>
      </w:r>
      <w:r w:rsidR="007523EF" w:rsidRPr="00BF67C7">
        <w:rPr>
          <w:rFonts w:ascii="Eras Light ITC" w:hAnsi="Eras Light ITC" w:cs="Narkisim"/>
        </w:rPr>
        <w:t xml:space="preserve"> meeting was adjourned</w:t>
      </w:r>
      <w:r w:rsidR="005435EE">
        <w:rPr>
          <w:rFonts w:ascii="Eras Light ITC" w:hAnsi="Eras Light ITC" w:cs="Narkisim"/>
        </w:rPr>
        <w:t xml:space="preserve"> at </w:t>
      </w:r>
      <w:r w:rsidR="002656D3">
        <w:rPr>
          <w:rFonts w:ascii="Eras Light ITC" w:hAnsi="Eras Light ITC" w:cs="Narkisim"/>
        </w:rPr>
        <w:t>2:</w:t>
      </w:r>
      <w:r w:rsidR="003D4BA8">
        <w:rPr>
          <w:rFonts w:ascii="Eras Light ITC" w:hAnsi="Eras Light ITC" w:cs="Narkisim"/>
        </w:rPr>
        <w:t>26</w:t>
      </w:r>
      <w:r w:rsidR="005435EE">
        <w:rPr>
          <w:rFonts w:ascii="Eras Light ITC" w:hAnsi="Eras Light ITC" w:cs="Narkisim"/>
        </w:rPr>
        <w:t>pm</w:t>
      </w:r>
      <w:r w:rsidR="007523EF" w:rsidRPr="00BF67C7">
        <w:rPr>
          <w:rFonts w:ascii="Eras Light ITC" w:hAnsi="Eras Light ITC" w:cs="Narkisim"/>
        </w:rPr>
        <w:t>.</w:t>
      </w:r>
    </w:p>
    <w:sectPr w:rsidR="007901F3" w:rsidRPr="00BF67C7" w:rsidSect="0017021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5E1C2" w14:textId="77777777" w:rsidR="007F2BEA" w:rsidRDefault="007F2BEA" w:rsidP="00F809A1">
      <w:r>
        <w:separator/>
      </w:r>
    </w:p>
  </w:endnote>
  <w:endnote w:type="continuationSeparator" w:id="0">
    <w:p w14:paraId="1BB84137" w14:textId="77777777" w:rsidR="007F2BEA" w:rsidRDefault="007F2BEA" w:rsidP="00F80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arkisim">
    <w:altName w:val="Narkisim"/>
    <w:charset w:val="B1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B10A5" w14:textId="77777777" w:rsidR="00586250" w:rsidRDefault="005862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5CCB6" w14:textId="77777777" w:rsidR="00586250" w:rsidRDefault="005862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B31FB" w14:textId="77777777" w:rsidR="00586250" w:rsidRDefault="005862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3BC7C" w14:textId="77777777" w:rsidR="007F2BEA" w:rsidRDefault="007F2BEA" w:rsidP="00F809A1">
      <w:r>
        <w:separator/>
      </w:r>
    </w:p>
  </w:footnote>
  <w:footnote w:type="continuationSeparator" w:id="0">
    <w:p w14:paraId="0AA8B902" w14:textId="77777777" w:rsidR="007F2BEA" w:rsidRDefault="007F2BEA" w:rsidP="00F809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45505" w14:textId="17E3B910" w:rsidR="00586250" w:rsidRDefault="005862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B4545" w14:textId="54B530DF" w:rsidR="00586250" w:rsidRDefault="005862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1F3AA" w14:textId="47B22289" w:rsidR="00586250" w:rsidRDefault="005862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1417"/>
    <w:multiLevelType w:val="hybridMultilevel"/>
    <w:tmpl w:val="0A0E39D6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C4847EF6">
      <w:start w:val="1"/>
      <w:numFmt w:val="lowerLetter"/>
      <w:lvlText w:val="%3."/>
      <w:lvlJc w:val="left"/>
      <w:pPr>
        <w:ind w:left="18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43A9A"/>
    <w:multiLevelType w:val="hybridMultilevel"/>
    <w:tmpl w:val="D43C7C96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55DC1"/>
    <w:multiLevelType w:val="hybridMultilevel"/>
    <w:tmpl w:val="EEF84F84"/>
    <w:lvl w:ilvl="0" w:tplc="7F3A40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F2EFD"/>
    <w:multiLevelType w:val="hybridMultilevel"/>
    <w:tmpl w:val="B8A8BD84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849BF"/>
    <w:multiLevelType w:val="hybridMultilevel"/>
    <w:tmpl w:val="E6226A6E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87833"/>
    <w:multiLevelType w:val="hybridMultilevel"/>
    <w:tmpl w:val="11DA1436"/>
    <w:lvl w:ilvl="0" w:tplc="7F3A40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F136B"/>
    <w:multiLevelType w:val="hybridMultilevel"/>
    <w:tmpl w:val="585E7284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F1034"/>
    <w:multiLevelType w:val="hybridMultilevel"/>
    <w:tmpl w:val="8BB66670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E3C6F"/>
    <w:multiLevelType w:val="hybridMultilevel"/>
    <w:tmpl w:val="2904C724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217D4"/>
    <w:multiLevelType w:val="hybridMultilevel"/>
    <w:tmpl w:val="C89A3F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C2784A"/>
    <w:multiLevelType w:val="hybridMultilevel"/>
    <w:tmpl w:val="DD386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E512EB"/>
    <w:multiLevelType w:val="hybridMultilevel"/>
    <w:tmpl w:val="9BFC85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554D8C"/>
    <w:multiLevelType w:val="hybridMultilevel"/>
    <w:tmpl w:val="F752BC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F472B01"/>
    <w:multiLevelType w:val="hybridMultilevel"/>
    <w:tmpl w:val="1A84782C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5660BD"/>
    <w:multiLevelType w:val="hybridMultilevel"/>
    <w:tmpl w:val="E89089C2"/>
    <w:lvl w:ilvl="0" w:tplc="C4847E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6C3D16"/>
    <w:multiLevelType w:val="hybridMultilevel"/>
    <w:tmpl w:val="65A61A56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B516D4"/>
    <w:multiLevelType w:val="hybridMultilevel"/>
    <w:tmpl w:val="D8D28D32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D3DAD9BE">
      <w:start w:val="1"/>
      <w:numFmt w:val="decimal"/>
      <w:lvlText w:val="(%3)"/>
      <w:lvlJc w:val="right"/>
      <w:pPr>
        <w:ind w:left="2160" w:hanging="18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9A11DD"/>
    <w:multiLevelType w:val="hybridMultilevel"/>
    <w:tmpl w:val="18F00160"/>
    <w:lvl w:ilvl="0" w:tplc="8370D2B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1330D4"/>
    <w:multiLevelType w:val="hybridMultilevel"/>
    <w:tmpl w:val="88EE86D8"/>
    <w:lvl w:ilvl="0" w:tplc="7F3A40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DC4E39"/>
    <w:multiLevelType w:val="hybridMultilevel"/>
    <w:tmpl w:val="4894D7CC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5522796">
    <w:abstractNumId w:val="15"/>
  </w:num>
  <w:num w:numId="2" w16cid:durableId="514269570">
    <w:abstractNumId w:val="12"/>
  </w:num>
  <w:num w:numId="3" w16cid:durableId="21825093">
    <w:abstractNumId w:val="17"/>
  </w:num>
  <w:num w:numId="4" w16cid:durableId="1770346752">
    <w:abstractNumId w:val="18"/>
  </w:num>
  <w:num w:numId="5" w16cid:durableId="2140217496">
    <w:abstractNumId w:val="2"/>
  </w:num>
  <w:num w:numId="6" w16cid:durableId="1968930020">
    <w:abstractNumId w:val="11"/>
  </w:num>
  <w:num w:numId="7" w16cid:durableId="997154612">
    <w:abstractNumId w:val="5"/>
  </w:num>
  <w:num w:numId="8" w16cid:durableId="67459245">
    <w:abstractNumId w:val="6"/>
  </w:num>
  <w:num w:numId="9" w16cid:durableId="1992520688">
    <w:abstractNumId w:val="13"/>
  </w:num>
  <w:num w:numId="10" w16cid:durableId="635987302">
    <w:abstractNumId w:val="8"/>
  </w:num>
  <w:num w:numId="11" w16cid:durableId="2082605085">
    <w:abstractNumId w:val="0"/>
  </w:num>
  <w:num w:numId="12" w16cid:durableId="432557963">
    <w:abstractNumId w:val="14"/>
  </w:num>
  <w:num w:numId="13" w16cid:durableId="508444192">
    <w:abstractNumId w:val="16"/>
  </w:num>
  <w:num w:numId="14" w16cid:durableId="411397208">
    <w:abstractNumId w:val="4"/>
  </w:num>
  <w:num w:numId="15" w16cid:durableId="1954314729">
    <w:abstractNumId w:val="19"/>
  </w:num>
  <w:num w:numId="16" w16cid:durableId="1620798235">
    <w:abstractNumId w:val="3"/>
  </w:num>
  <w:num w:numId="17" w16cid:durableId="1429038530">
    <w:abstractNumId w:val="7"/>
  </w:num>
  <w:num w:numId="18" w16cid:durableId="1882550900">
    <w:abstractNumId w:val="1"/>
  </w:num>
  <w:num w:numId="19" w16cid:durableId="176775349">
    <w:abstractNumId w:val="9"/>
  </w:num>
  <w:num w:numId="20" w16cid:durableId="2596079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U1sTSwsDAxNzdT0lEKTi0uzszPAykwrAUA6VMN3CwAAAA="/>
  </w:docVars>
  <w:rsids>
    <w:rsidRoot w:val="00C935D0"/>
    <w:rsid w:val="00000887"/>
    <w:rsid w:val="0000331B"/>
    <w:rsid w:val="0004242C"/>
    <w:rsid w:val="00043049"/>
    <w:rsid w:val="00043EA1"/>
    <w:rsid w:val="0005292F"/>
    <w:rsid w:val="000625CB"/>
    <w:rsid w:val="00087046"/>
    <w:rsid w:val="000B15E0"/>
    <w:rsid w:val="000B38C3"/>
    <w:rsid w:val="000B3AE3"/>
    <w:rsid w:val="000B5A25"/>
    <w:rsid w:val="000C53EA"/>
    <w:rsid w:val="000C7DFC"/>
    <w:rsid w:val="000D248F"/>
    <w:rsid w:val="000D5BC2"/>
    <w:rsid w:val="000E0269"/>
    <w:rsid w:val="000E7CCC"/>
    <w:rsid w:val="00117EF5"/>
    <w:rsid w:val="0012285C"/>
    <w:rsid w:val="0012286C"/>
    <w:rsid w:val="001371B4"/>
    <w:rsid w:val="00142C81"/>
    <w:rsid w:val="00144375"/>
    <w:rsid w:val="00155512"/>
    <w:rsid w:val="00156044"/>
    <w:rsid w:val="001607E5"/>
    <w:rsid w:val="00161610"/>
    <w:rsid w:val="00170214"/>
    <w:rsid w:val="0017084F"/>
    <w:rsid w:val="00170C2D"/>
    <w:rsid w:val="001937BA"/>
    <w:rsid w:val="0019530D"/>
    <w:rsid w:val="001A3932"/>
    <w:rsid w:val="001E2CAB"/>
    <w:rsid w:val="001E4392"/>
    <w:rsid w:val="001E4651"/>
    <w:rsid w:val="001F0856"/>
    <w:rsid w:val="001F2489"/>
    <w:rsid w:val="001F3E23"/>
    <w:rsid w:val="001F3EA3"/>
    <w:rsid w:val="00213CCB"/>
    <w:rsid w:val="00214894"/>
    <w:rsid w:val="002150E1"/>
    <w:rsid w:val="00216180"/>
    <w:rsid w:val="00221589"/>
    <w:rsid w:val="00251BE2"/>
    <w:rsid w:val="00261B98"/>
    <w:rsid w:val="002656D3"/>
    <w:rsid w:val="002664E0"/>
    <w:rsid w:val="00266716"/>
    <w:rsid w:val="0026766B"/>
    <w:rsid w:val="00271E26"/>
    <w:rsid w:val="00273EE9"/>
    <w:rsid w:val="0028119F"/>
    <w:rsid w:val="0028408C"/>
    <w:rsid w:val="00290003"/>
    <w:rsid w:val="00292C17"/>
    <w:rsid w:val="00292E2C"/>
    <w:rsid w:val="00293178"/>
    <w:rsid w:val="002A3443"/>
    <w:rsid w:val="002A45CD"/>
    <w:rsid w:val="002A6798"/>
    <w:rsid w:val="002A6A74"/>
    <w:rsid w:val="002B5ED7"/>
    <w:rsid w:val="002B6EC4"/>
    <w:rsid w:val="002C6B5F"/>
    <w:rsid w:val="002D5058"/>
    <w:rsid w:val="002D678B"/>
    <w:rsid w:val="002F0CC1"/>
    <w:rsid w:val="002F2DD2"/>
    <w:rsid w:val="002F32DA"/>
    <w:rsid w:val="00311B6E"/>
    <w:rsid w:val="00314B13"/>
    <w:rsid w:val="003277DE"/>
    <w:rsid w:val="00330540"/>
    <w:rsid w:val="00333763"/>
    <w:rsid w:val="00334CE4"/>
    <w:rsid w:val="0034045A"/>
    <w:rsid w:val="0034361F"/>
    <w:rsid w:val="00343A18"/>
    <w:rsid w:val="00347505"/>
    <w:rsid w:val="00351F20"/>
    <w:rsid w:val="00355D89"/>
    <w:rsid w:val="003603EA"/>
    <w:rsid w:val="00365591"/>
    <w:rsid w:val="003748AE"/>
    <w:rsid w:val="00386AE4"/>
    <w:rsid w:val="0039051B"/>
    <w:rsid w:val="00393070"/>
    <w:rsid w:val="003A2030"/>
    <w:rsid w:val="003A3581"/>
    <w:rsid w:val="003B31F7"/>
    <w:rsid w:val="003C726F"/>
    <w:rsid w:val="003D4033"/>
    <w:rsid w:val="003D4BA8"/>
    <w:rsid w:val="003E31F2"/>
    <w:rsid w:val="003E32DD"/>
    <w:rsid w:val="003E3941"/>
    <w:rsid w:val="003E407A"/>
    <w:rsid w:val="003E55DF"/>
    <w:rsid w:val="0040271B"/>
    <w:rsid w:val="00407F9E"/>
    <w:rsid w:val="00436D85"/>
    <w:rsid w:val="004458C1"/>
    <w:rsid w:val="00454A2D"/>
    <w:rsid w:val="00456802"/>
    <w:rsid w:val="004634AC"/>
    <w:rsid w:val="00463E3B"/>
    <w:rsid w:val="00475119"/>
    <w:rsid w:val="0048213C"/>
    <w:rsid w:val="0049271E"/>
    <w:rsid w:val="00496A70"/>
    <w:rsid w:val="00497428"/>
    <w:rsid w:val="004A27A8"/>
    <w:rsid w:val="004B15E5"/>
    <w:rsid w:val="004B33C4"/>
    <w:rsid w:val="004C229F"/>
    <w:rsid w:val="004D2D53"/>
    <w:rsid w:val="004D5B03"/>
    <w:rsid w:val="004E06D3"/>
    <w:rsid w:val="004E232E"/>
    <w:rsid w:val="004E63E7"/>
    <w:rsid w:val="004E6EE1"/>
    <w:rsid w:val="004E7647"/>
    <w:rsid w:val="00507A0E"/>
    <w:rsid w:val="00510513"/>
    <w:rsid w:val="00512156"/>
    <w:rsid w:val="00512666"/>
    <w:rsid w:val="00513BB4"/>
    <w:rsid w:val="00525F64"/>
    <w:rsid w:val="00540F10"/>
    <w:rsid w:val="005435EE"/>
    <w:rsid w:val="00566E8B"/>
    <w:rsid w:val="005816FB"/>
    <w:rsid w:val="00586250"/>
    <w:rsid w:val="005919B9"/>
    <w:rsid w:val="005A6BCB"/>
    <w:rsid w:val="005B3D53"/>
    <w:rsid w:val="005B7BCF"/>
    <w:rsid w:val="005C61EB"/>
    <w:rsid w:val="005D1D7D"/>
    <w:rsid w:val="005D2215"/>
    <w:rsid w:val="005D49FC"/>
    <w:rsid w:val="005E4054"/>
    <w:rsid w:val="006008F9"/>
    <w:rsid w:val="00601DED"/>
    <w:rsid w:val="00603439"/>
    <w:rsid w:val="0061289A"/>
    <w:rsid w:val="00614424"/>
    <w:rsid w:val="00624BD7"/>
    <w:rsid w:val="0062723C"/>
    <w:rsid w:val="00654CD6"/>
    <w:rsid w:val="00654FE9"/>
    <w:rsid w:val="006570D4"/>
    <w:rsid w:val="006628D8"/>
    <w:rsid w:val="006709C3"/>
    <w:rsid w:val="00672AAC"/>
    <w:rsid w:val="00672C3F"/>
    <w:rsid w:val="00682C95"/>
    <w:rsid w:val="006B2800"/>
    <w:rsid w:val="006B45A1"/>
    <w:rsid w:val="006C55A3"/>
    <w:rsid w:val="006D0F45"/>
    <w:rsid w:val="006E184F"/>
    <w:rsid w:val="006E754D"/>
    <w:rsid w:val="007004D8"/>
    <w:rsid w:val="007012DE"/>
    <w:rsid w:val="00703E6E"/>
    <w:rsid w:val="00706D40"/>
    <w:rsid w:val="00711CEB"/>
    <w:rsid w:val="0071767F"/>
    <w:rsid w:val="007350F1"/>
    <w:rsid w:val="007416B8"/>
    <w:rsid w:val="007521C6"/>
    <w:rsid w:val="007523EF"/>
    <w:rsid w:val="00755F85"/>
    <w:rsid w:val="00781509"/>
    <w:rsid w:val="0078697F"/>
    <w:rsid w:val="007901F3"/>
    <w:rsid w:val="007925C1"/>
    <w:rsid w:val="007B7B01"/>
    <w:rsid w:val="007C5512"/>
    <w:rsid w:val="007C583A"/>
    <w:rsid w:val="007C7B39"/>
    <w:rsid w:val="007D2678"/>
    <w:rsid w:val="007D27B7"/>
    <w:rsid w:val="007D5F66"/>
    <w:rsid w:val="007D5FB1"/>
    <w:rsid w:val="007E2259"/>
    <w:rsid w:val="007E2F65"/>
    <w:rsid w:val="007E36DE"/>
    <w:rsid w:val="007F2BEA"/>
    <w:rsid w:val="008136E5"/>
    <w:rsid w:val="0081724F"/>
    <w:rsid w:val="0082338E"/>
    <w:rsid w:val="008361FB"/>
    <w:rsid w:val="00851E2D"/>
    <w:rsid w:val="0085520A"/>
    <w:rsid w:val="0086063E"/>
    <w:rsid w:val="00860C8A"/>
    <w:rsid w:val="008629EC"/>
    <w:rsid w:val="00865764"/>
    <w:rsid w:val="00866E1F"/>
    <w:rsid w:val="00867777"/>
    <w:rsid w:val="00867EC7"/>
    <w:rsid w:val="00887B1C"/>
    <w:rsid w:val="0089133D"/>
    <w:rsid w:val="00897792"/>
    <w:rsid w:val="008B1179"/>
    <w:rsid w:val="008C0D0A"/>
    <w:rsid w:val="008C1BEA"/>
    <w:rsid w:val="008C206B"/>
    <w:rsid w:val="008C31CD"/>
    <w:rsid w:val="008D2310"/>
    <w:rsid w:val="008D5769"/>
    <w:rsid w:val="008E01C5"/>
    <w:rsid w:val="008E5448"/>
    <w:rsid w:val="008E6C99"/>
    <w:rsid w:val="008F03D5"/>
    <w:rsid w:val="008F10E5"/>
    <w:rsid w:val="008F3893"/>
    <w:rsid w:val="008F513F"/>
    <w:rsid w:val="008F591E"/>
    <w:rsid w:val="00914D6E"/>
    <w:rsid w:val="00930562"/>
    <w:rsid w:val="009331F7"/>
    <w:rsid w:val="009337A9"/>
    <w:rsid w:val="009362D9"/>
    <w:rsid w:val="00943303"/>
    <w:rsid w:val="00951852"/>
    <w:rsid w:val="00951F07"/>
    <w:rsid w:val="00960FFB"/>
    <w:rsid w:val="00966D4F"/>
    <w:rsid w:val="00966F1A"/>
    <w:rsid w:val="00987EC0"/>
    <w:rsid w:val="009926F6"/>
    <w:rsid w:val="0099275B"/>
    <w:rsid w:val="0099286D"/>
    <w:rsid w:val="009A093A"/>
    <w:rsid w:val="009B7EF0"/>
    <w:rsid w:val="009C176D"/>
    <w:rsid w:val="009C6221"/>
    <w:rsid w:val="009C6A8E"/>
    <w:rsid w:val="009D039A"/>
    <w:rsid w:val="009D2AC4"/>
    <w:rsid w:val="009D3199"/>
    <w:rsid w:val="009E3A66"/>
    <w:rsid w:val="009E6359"/>
    <w:rsid w:val="009F552D"/>
    <w:rsid w:val="00A104F6"/>
    <w:rsid w:val="00A12D11"/>
    <w:rsid w:val="00A21F50"/>
    <w:rsid w:val="00A52393"/>
    <w:rsid w:val="00A607E8"/>
    <w:rsid w:val="00A72E2E"/>
    <w:rsid w:val="00A74059"/>
    <w:rsid w:val="00A90208"/>
    <w:rsid w:val="00A917CD"/>
    <w:rsid w:val="00A96DC4"/>
    <w:rsid w:val="00AA108C"/>
    <w:rsid w:val="00AA7D4E"/>
    <w:rsid w:val="00AB6D7A"/>
    <w:rsid w:val="00AC1B01"/>
    <w:rsid w:val="00AD28D7"/>
    <w:rsid w:val="00AE344A"/>
    <w:rsid w:val="00AE3B6C"/>
    <w:rsid w:val="00AE3BCC"/>
    <w:rsid w:val="00AE603B"/>
    <w:rsid w:val="00B034F0"/>
    <w:rsid w:val="00B03F42"/>
    <w:rsid w:val="00B057F5"/>
    <w:rsid w:val="00B30B4E"/>
    <w:rsid w:val="00B3508F"/>
    <w:rsid w:val="00B4008A"/>
    <w:rsid w:val="00B409D5"/>
    <w:rsid w:val="00B419A2"/>
    <w:rsid w:val="00B43B36"/>
    <w:rsid w:val="00B44E55"/>
    <w:rsid w:val="00B5610D"/>
    <w:rsid w:val="00B805BA"/>
    <w:rsid w:val="00BA79A9"/>
    <w:rsid w:val="00BD361C"/>
    <w:rsid w:val="00BE1EFC"/>
    <w:rsid w:val="00BE2510"/>
    <w:rsid w:val="00BE442D"/>
    <w:rsid w:val="00BF4D81"/>
    <w:rsid w:val="00BF67C7"/>
    <w:rsid w:val="00BF6FA8"/>
    <w:rsid w:val="00C002DF"/>
    <w:rsid w:val="00C046F0"/>
    <w:rsid w:val="00C14BF9"/>
    <w:rsid w:val="00C23EBD"/>
    <w:rsid w:val="00C25FDA"/>
    <w:rsid w:val="00C449E8"/>
    <w:rsid w:val="00C45025"/>
    <w:rsid w:val="00C54E58"/>
    <w:rsid w:val="00C62F9E"/>
    <w:rsid w:val="00C7363D"/>
    <w:rsid w:val="00C80557"/>
    <w:rsid w:val="00C8555D"/>
    <w:rsid w:val="00C935D0"/>
    <w:rsid w:val="00CA594F"/>
    <w:rsid w:val="00CB6F0A"/>
    <w:rsid w:val="00CC2B1E"/>
    <w:rsid w:val="00CD08EE"/>
    <w:rsid w:val="00CD5555"/>
    <w:rsid w:val="00CD56C8"/>
    <w:rsid w:val="00CF11B7"/>
    <w:rsid w:val="00CF4391"/>
    <w:rsid w:val="00CF566B"/>
    <w:rsid w:val="00CF6A3A"/>
    <w:rsid w:val="00D01D70"/>
    <w:rsid w:val="00D06F63"/>
    <w:rsid w:val="00D166DF"/>
    <w:rsid w:val="00D21E2D"/>
    <w:rsid w:val="00D25C1F"/>
    <w:rsid w:val="00D26796"/>
    <w:rsid w:val="00D26C03"/>
    <w:rsid w:val="00D33EE1"/>
    <w:rsid w:val="00D3466B"/>
    <w:rsid w:val="00D3485D"/>
    <w:rsid w:val="00D354E2"/>
    <w:rsid w:val="00D43D21"/>
    <w:rsid w:val="00D655E5"/>
    <w:rsid w:val="00D6724E"/>
    <w:rsid w:val="00D71816"/>
    <w:rsid w:val="00D726F1"/>
    <w:rsid w:val="00D8431D"/>
    <w:rsid w:val="00D911F8"/>
    <w:rsid w:val="00D914BB"/>
    <w:rsid w:val="00D94BB7"/>
    <w:rsid w:val="00DA3612"/>
    <w:rsid w:val="00DA5156"/>
    <w:rsid w:val="00DB591E"/>
    <w:rsid w:val="00DD29BD"/>
    <w:rsid w:val="00DE24AF"/>
    <w:rsid w:val="00DE3483"/>
    <w:rsid w:val="00DE780A"/>
    <w:rsid w:val="00DF0DF4"/>
    <w:rsid w:val="00E04C2C"/>
    <w:rsid w:val="00E13033"/>
    <w:rsid w:val="00E1651D"/>
    <w:rsid w:val="00E175DE"/>
    <w:rsid w:val="00E219F5"/>
    <w:rsid w:val="00E3739E"/>
    <w:rsid w:val="00E41FC1"/>
    <w:rsid w:val="00E42C14"/>
    <w:rsid w:val="00E607D9"/>
    <w:rsid w:val="00E64269"/>
    <w:rsid w:val="00E709A1"/>
    <w:rsid w:val="00E709F5"/>
    <w:rsid w:val="00E90F88"/>
    <w:rsid w:val="00E93A20"/>
    <w:rsid w:val="00EB4E23"/>
    <w:rsid w:val="00EC5487"/>
    <w:rsid w:val="00ED5CF5"/>
    <w:rsid w:val="00EE1022"/>
    <w:rsid w:val="00EE1479"/>
    <w:rsid w:val="00EE254C"/>
    <w:rsid w:val="00EE3C94"/>
    <w:rsid w:val="00EF27CF"/>
    <w:rsid w:val="00EF61B7"/>
    <w:rsid w:val="00F05F77"/>
    <w:rsid w:val="00F105A9"/>
    <w:rsid w:val="00F174D4"/>
    <w:rsid w:val="00F23FAA"/>
    <w:rsid w:val="00F3756D"/>
    <w:rsid w:val="00F4556E"/>
    <w:rsid w:val="00F46BB8"/>
    <w:rsid w:val="00F50E87"/>
    <w:rsid w:val="00F5160A"/>
    <w:rsid w:val="00F536F1"/>
    <w:rsid w:val="00F55964"/>
    <w:rsid w:val="00F5671F"/>
    <w:rsid w:val="00F60C4D"/>
    <w:rsid w:val="00F61C7C"/>
    <w:rsid w:val="00F62C8C"/>
    <w:rsid w:val="00F64A66"/>
    <w:rsid w:val="00F65ED5"/>
    <w:rsid w:val="00F7248D"/>
    <w:rsid w:val="00F809A1"/>
    <w:rsid w:val="00F83583"/>
    <w:rsid w:val="00F836C7"/>
    <w:rsid w:val="00F96680"/>
    <w:rsid w:val="00FB35F3"/>
    <w:rsid w:val="00FB5AF5"/>
    <w:rsid w:val="00FC4D6D"/>
    <w:rsid w:val="00FC6ACA"/>
    <w:rsid w:val="00FD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DF5C89"/>
  <w15:chartTrackingRefBased/>
  <w15:docId w15:val="{34E8601C-1381-41D3-A210-DEA8B2E77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67C7"/>
    <w:rPr>
      <w:rFonts w:ascii="Narkisim" w:hAnsi="Narkisim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809A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809A1"/>
    <w:rPr>
      <w:sz w:val="24"/>
      <w:szCs w:val="24"/>
    </w:rPr>
  </w:style>
  <w:style w:type="paragraph" w:styleId="Footer">
    <w:name w:val="footer"/>
    <w:basedOn w:val="Normal"/>
    <w:link w:val="FooterChar"/>
    <w:rsid w:val="00F809A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809A1"/>
    <w:rPr>
      <w:sz w:val="24"/>
      <w:szCs w:val="24"/>
    </w:rPr>
  </w:style>
  <w:style w:type="paragraph" w:styleId="BalloonText">
    <w:name w:val="Balloon Text"/>
    <w:basedOn w:val="Normal"/>
    <w:link w:val="BalloonTextChar"/>
    <w:rsid w:val="007C58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C58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085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9715D9-FE54-48FF-909E-FC588303F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Salt Lake Valley Mosquito Abatement District</vt:lpstr>
    </vt:vector>
  </TitlesOfParts>
  <Company>South Salt Lake Valley Mosquito Abatement</Company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alt Lake Valley Mosquito Abatement District</dc:title>
  <dc:subject/>
  <dc:creator>Val Bowlden</dc:creator>
  <cp:keywords/>
  <dc:description/>
  <cp:lastModifiedBy>Dan McBride</cp:lastModifiedBy>
  <cp:revision>6</cp:revision>
  <cp:lastPrinted>2022-04-12T20:19:00Z</cp:lastPrinted>
  <dcterms:created xsi:type="dcterms:W3CDTF">2022-04-12T19:33:00Z</dcterms:created>
  <dcterms:modified xsi:type="dcterms:W3CDTF">2022-05-16T17:27:00Z</dcterms:modified>
</cp:coreProperties>
</file>